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6122581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1F886F0F" w14:textId="77777777" w:rsidR="0086436B" w:rsidRPr="0086436B" w:rsidRDefault="0086436B" w:rsidP="0086436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86436B">
        <w:rPr>
          <w:color w:val="444444"/>
          <w:spacing w:val="3"/>
        </w:rPr>
        <w:t xml:space="preserve">Select * from Worker </w:t>
      </w:r>
    </w:p>
    <w:p w14:paraId="7D9B360F" w14:textId="7FDF8BAF" w:rsidR="0086436B" w:rsidRDefault="0086436B" w:rsidP="0086436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86436B">
        <w:rPr>
          <w:color w:val="444444"/>
          <w:spacing w:val="3"/>
        </w:rPr>
        <w:t xml:space="preserve">where </w:t>
      </w:r>
      <w:proofErr w:type="gramStart"/>
      <w:r w:rsidRPr="0086436B">
        <w:rPr>
          <w:color w:val="444444"/>
          <w:spacing w:val="3"/>
        </w:rPr>
        <w:t>year(</w:t>
      </w:r>
      <w:proofErr w:type="gramEnd"/>
      <w:r w:rsidRPr="0086436B">
        <w:rPr>
          <w:color w:val="444444"/>
          <w:spacing w:val="3"/>
        </w:rPr>
        <w:t>JOINING_DATE) = 2014 and month(JOINING_DATE) = 2;</w:t>
      </w:r>
    </w:p>
    <w:p w14:paraId="3DFEB914" w14:textId="77777777" w:rsidR="0086436B" w:rsidRPr="0086436B" w:rsidRDefault="0086436B" w:rsidP="0086436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5030EBE7" w14:textId="700EFB85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09D4138F" w14:textId="37B1DB37" w:rsidR="0086436B" w:rsidRDefault="00D64A7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column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COUNT(</w:t>
      </w:r>
      <w:proofErr w:type="spellStart"/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>column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>) FROM Worker GROUP BY Field HAVING COUNT(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column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>) &gt; 1;</w:t>
      </w:r>
    </w:p>
    <w:p w14:paraId="446E281B" w14:textId="3700CCA4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34B77EC7" w14:textId="0CD5647A" w:rsidR="00D64A70" w:rsidRDefault="00D64A70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DELETE e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1.*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from employee e1 INNER JOIN employee e2 WHERE e1.id &gt; e2.id AND e1.FIRST_NAME = e2.FIRST_NAME AND e1.LAST_NAME = e2.LAST_NAME AND e1.COUNTRY = e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 w:rsidSect="00D64A70"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86436B"/>
    <w:rsid w:val="00A93BA4"/>
    <w:rsid w:val="00D64A70"/>
    <w:rsid w:val="00F2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5</cp:revision>
  <dcterms:created xsi:type="dcterms:W3CDTF">2021-03-26T13:46:00Z</dcterms:created>
  <dcterms:modified xsi:type="dcterms:W3CDTF">2022-06-08T19:02:00Z</dcterms:modified>
</cp:coreProperties>
</file>